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BA3" w:rsidRDefault="00C2732B" w:rsidP="00C2732B">
      <w:pPr>
        <w:pStyle w:val="Title"/>
        <w:jc w:val="center"/>
      </w:pPr>
      <w:r w:rsidRPr="00C2732B">
        <w:rPr>
          <w:color w:val="CC0066"/>
        </w:rPr>
        <w:t>Diagram</w:t>
      </w:r>
      <w:r>
        <w:t xml:space="preserve"> of gates</w:t>
      </w:r>
    </w:p>
    <w:p w:rsidR="00CA1486" w:rsidRDefault="00CA1486" w:rsidP="00CA1486">
      <w:r>
        <w:t>In digital electronic logic gates a physical device to implement the boolean function. It able to perform a logical operation, Take one or more input and produce a single binary output signal. Logical gates are implemented by Diode, Transistor, Semiconductor devices, etc.</w:t>
      </w:r>
    </w:p>
    <w:p w:rsidR="00CA1486" w:rsidRPr="00CA1486" w:rsidRDefault="00CA1486" w:rsidP="00CA1486"/>
    <w:p w:rsidR="00C2732B" w:rsidRDefault="00C2732B" w:rsidP="00C2732B">
      <w:pPr>
        <w:rPr>
          <w:b/>
        </w:rPr>
      </w:pPr>
      <w:r w:rsidRPr="00C2732B">
        <w:rPr>
          <w:b/>
        </w:rPr>
        <w:t>Not</w:t>
      </w:r>
      <w:r w:rsidRPr="00C2732B">
        <w:t>/</w:t>
      </w:r>
      <w:r w:rsidRPr="00C2732B">
        <w:rPr>
          <w:b/>
        </w:rPr>
        <w:t>Complement</w:t>
      </w:r>
      <w:r w:rsidRPr="00C2732B">
        <w:t>/</w:t>
      </w:r>
      <w:r w:rsidRPr="00C2732B">
        <w:rPr>
          <w:b/>
        </w:rPr>
        <w:t>Negation</w:t>
      </w:r>
    </w:p>
    <w:p w:rsidR="00CA1486" w:rsidRDefault="00CA1486" w:rsidP="00C2732B">
      <w:r w:rsidRPr="00CA1486">
        <w:t xml:space="preserve">This </w:t>
      </w:r>
      <w:r>
        <w:t>gate always take only one input and return opposite output.</w:t>
      </w:r>
    </w:p>
    <w:p w:rsidR="00300684" w:rsidRPr="00300684" w:rsidRDefault="00300684" w:rsidP="00C2732B">
      <w:pPr>
        <w:rPr>
          <w:b/>
        </w:rPr>
      </w:pPr>
      <w:r>
        <w:rPr>
          <w:b/>
        </w:rPr>
        <w:t xml:space="preserve">x=true </w:t>
      </w:r>
      <w:r w:rsidRPr="00300684">
        <w:t>then</w:t>
      </w:r>
      <w:r>
        <w:rPr>
          <w:b/>
        </w:rPr>
        <w:t xml:space="preserve"> ~x=false</w:t>
      </w:r>
    </w:p>
    <w:p w:rsidR="00300684" w:rsidRPr="00300684" w:rsidRDefault="00300684" w:rsidP="00300684">
      <w:pPr>
        <w:rPr>
          <w:b/>
        </w:rPr>
      </w:pPr>
      <w:r>
        <w:rPr>
          <w:b/>
        </w:rPr>
        <w:t>x=</w:t>
      </w:r>
      <w:r>
        <w:rPr>
          <w:b/>
        </w:rPr>
        <w:t>false</w:t>
      </w:r>
      <w:r>
        <w:rPr>
          <w:b/>
        </w:rPr>
        <w:t xml:space="preserve"> </w:t>
      </w:r>
      <w:r w:rsidRPr="00300684">
        <w:t>then</w:t>
      </w:r>
      <w:r>
        <w:rPr>
          <w:b/>
        </w:rPr>
        <w:t xml:space="preserve"> ~x=</w:t>
      </w:r>
      <w:r>
        <w:rPr>
          <w:b/>
        </w:rPr>
        <w:t>true</w:t>
      </w:r>
    </w:p>
    <w:p w:rsidR="00C2732B" w:rsidRDefault="00C2732B" w:rsidP="00C2732B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-104140</wp:posOffset>
                </wp:positionH>
                <wp:positionV relativeFrom="paragraph">
                  <wp:posOffset>515366</wp:posOffset>
                </wp:positionV>
                <wp:extent cx="2767584" cy="12192"/>
                <wp:effectExtent l="0" t="0" r="33020" b="2603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7584" cy="121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F7CC40" id="Straight Connector 2" o:spid="_x0000_s1026" style="position:absolute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2pt,40.6pt" to="209.7pt,4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50suwEAALsDAAAOAAAAZHJzL2Uyb0RvYy54bWysU9tuEzEQfUfiHyy/k70I2rLKpg+p4AVB&#10;RMsHuN5x1sI3jU128/eMnWSLAKGq4sXrsc85M2c8u76drWEHwKi963mzqjkDJ/2g3b7n3x4+vLnh&#10;LCbhBmG8g54fIfLbzetX6yl00PrRmwGQkYiL3RR6PqYUuqqKcgQr4soHcHSpPFqRKMR9NaCYSN2a&#10;qq3rq2ryOAT0EmKk07vTJd8UfaVApi9KRUjM9JxqS2XFsj7mtdqsRbdHEUYtz2WIF1RhhXaUdJG6&#10;E0mwH6j/kLJaoo9epZX0tvJKaQnFA7lp6t/c3I8iQPFCzYlhaVP8f7Ly82GHTA89bzlzwtIT3ScU&#10;ej8mtvXOUQM9sjb3aQqxI/jW7fAcxbDDbHpWaPOX7LC59Pa49BbmxCQdttdX1+9u3nIm6a5pm/dF&#10;s3oiB4zpI3jL8qbnRrtsXXTi8CkmSkjQC4SCXMwpfdmlo4EMNu4rKLJDCZvCLoMEW4PsIGgEhu9N&#10;tkJaBZkpShuzkOp/k87YTIMyXM8lLuiS0bu0EK12Hv+WNc2XUtUJf3F98pptP/rhWB6jtIMmpDg7&#10;T3MewV/jQn/65zY/AQAA//8DAFBLAwQUAAYACAAAACEAdtREU94AAAAJAQAADwAAAGRycy9kb3du&#10;cmV2LnhtbEyPy07DMBBF90j8gzVI7FrHoYpKiFNVlRBig9oU9m7sOgE/IttJw98zXdHl3Dm6c6ba&#10;zNaQSYXYe8eBLTMgyrVe9k5z+Dy+LtZAYhJOCuOd4vCrImzq+7tKlNJf3EFNTdIES1wsBYcupaGk&#10;NLadsiIu/aAc7s4+WJFwDJrKIC5Ybg3Ns6ygVvQOL3RiULtOtT/NaDmY9zB96Z3exvHtUDTf+3P+&#10;cZw4f3yYty9AkprTPwxXfVSHGp1OfnQyEsNhwYoVohzWLAeCwIo9Y3DC4IkBrSt6+0H9BwAA//8D&#10;AFBLAQItABQABgAIAAAAIQC2gziS/gAAAOEBAAATAAAAAAAAAAAAAAAAAAAAAABbQ29udGVudF9U&#10;eXBlc10ueG1sUEsBAi0AFAAGAAgAAAAhADj9If/WAAAAlAEAAAsAAAAAAAAAAAAAAAAALwEAAF9y&#10;ZWxzLy5yZWxzUEsBAi0AFAAGAAgAAAAhAMC3nSy7AQAAuwMAAA4AAAAAAAAAAAAAAAAALgIAAGRy&#10;cy9lMm9Eb2MueG1sUEsBAi0AFAAGAAgAAAAhAHbURFPeAAAACQ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09625</wp:posOffset>
                </wp:positionH>
                <wp:positionV relativeFrom="paragraph">
                  <wp:posOffset>11557</wp:posOffset>
                </wp:positionV>
                <wp:extent cx="1036320" cy="1024128"/>
                <wp:effectExtent l="6350" t="12700" r="36830" b="36830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36320" cy="1024128"/>
                        </a:xfrm>
                        <a:prstGeom prst="triangle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0EF8AD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position:absolute;margin-left:63.75pt;margin-top:.9pt;width:81.6pt;height:80.65pt;rotation:9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B/zmgIAAH0FAAAOAAAAZHJzL2Uyb0RvYy54bWysVN1P2zAQf5+0/8Hy+0hSyscqUlSBmJAQ&#10;IGDi2XXsxprj82y3affX72ynoWM8TctDdPbd/e7r57u43HaabITzCkxNq6OSEmE4NMqsavr95ebL&#10;OSU+MNMwDUbUdCc8vZx//nTR25mYQAu6EY4giPGz3ta0DcHOisLzVnTMH4EVBpUSXMcCHt2qaBzr&#10;Eb3TxaQsT4seXGMdcOE93l5nJZ0nfCkFDw9SehGIrinmFtLfpf8y/ov5BZutHLOt4kMa7B+y6Jgy&#10;GHSEumaBkbVTf0F1ijvwIMMRh64AKRUXqQaspirfVfPcMitSLdgcb8c2+f8Hy+83j46oBmdHiWEd&#10;jujWg+dCC09enGJmpQWpYp9662do/mwf3XDyKMait9J1xAE292Raxi+1Aosj29Tp3dhpsQ2E42VV&#10;Hp8eT3AgHHVVOZlWk/MYo8hgEdQ6H74J6EgUahqGXBI029z5kM33ZtHFg1bNjdI6HdxqeaUd2TAc&#10;/Vl5XC7StDHCgVkRi8plJCnstIjO2jwJiW3BVCcpYiKkGPGaH1W+blkjcoiTVHhOarROFSWwiCox&#10;tRF3AIhE/xM3Qwy20U0kHo+OubtjiBw9JpQdR+sUEUwYHTtlwH1UjQ57Z5ntMe2DdkRxCc0OiZKG&#10;jGPzlt8onMsd8+GROXwyeIlrIDzgT2roawqDREkL7tdH99EemYxaSnp8gjX1P9fMCUr0rUGOf62m&#10;0/hm02F6chb54g41y0ONWXdXgKNGHmN2SYz2Qe9F6aB7xW2xiFFRxQzH2DXlwe0PVyGvBtw3XCwW&#10;yQzfqWXhzjxbHsFjVyPnXravzNk9OZHX97B/rmz2jp/ZNnoaWKwDSJXI+9bXod/4xhNhhn0Ul8jh&#10;OVm9bc35bwAAAP//AwBQSwMEFAAGAAgAAAAhAJcYiKTcAAAACAEAAA8AAABkcnMvZG93bnJldi54&#10;bWxMj8FuwjAQRO+V+AdrkXorDhGCJI2DEBJVr0B76M3E2yQ0Xke2A+nfd3tqj7Mzmn1Tbifbixv6&#10;0DlSsFwkIJBqZzpqFLydD08ZiBA1Gd07QgXfGGBbzR5KXRh3pyPeTrERXEKh0AraGIdCylC3aHVY&#10;uAGJvU/nrY4sfSON13cut71Mk2Qtre6IP7R6wH2L9ddptAquu3BNwut5Mx5d8+L9YN4/slypx/m0&#10;ewYRcYp/YfjFZ3SomOniRjJB9KzTbMVRBTkIttMs34C48H29WoKsSvl/QPUDAAD//wMAUEsBAi0A&#10;FAAGAAgAAAAhALaDOJL+AAAA4QEAABMAAAAAAAAAAAAAAAAAAAAAAFtDb250ZW50X1R5cGVzXS54&#10;bWxQSwECLQAUAAYACAAAACEAOP0h/9YAAACUAQAACwAAAAAAAAAAAAAAAAAvAQAAX3JlbHMvLnJl&#10;bHNQSwECLQAUAAYACAAAACEAPywf85oCAAB9BQAADgAAAAAAAAAAAAAAAAAuAgAAZHJzL2Uyb0Rv&#10;Yy54bWxQSwECLQAUAAYACAAAACEAlxiIpNwAAAAIAQAADwAAAAAAAAAAAAAAAAD0BAAAZHJzL2Rv&#10;d25yZXYueG1sUEsFBgAAAAAEAAQA8wAAAP0FAAAAAA==&#10;" fillcolor="#7030a0" strokecolor="black [1600]" strokeweight="1pt"/>
            </w:pict>
          </mc:Fallback>
        </mc:AlternateContent>
      </w:r>
    </w:p>
    <w:p w:rsidR="00C2732B" w:rsidRPr="00C2732B" w:rsidRDefault="00C2732B" w:rsidP="00C2732B">
      <w:pPr>
        <w:rPr>
          <w:b/>
          <w:strike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85746</wp:posOffset>
                </wp:positionH>
                <wp:positionV relativeFrom="paragraph">
                  <wp:posOffset>36830</wp:posOffset>
                </wp:positionV>
                <wp:extent cx="67056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5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365D56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pt,2.9pt" to="185.3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ltdtAEAALUDAAAOAAAAZHJzL2Uyb0RvYy54bWysU8GO0zAQvSPxD5bvNOmuKChquoeu4IKg&#10;YtkP8DrjxsL2WGPTtH/P2G2zCBBCiIvjsd97M288Wd8dvRMHoGQx9HK5aKWAoHGwYd/Lxy/vXr2V&#10;ImUVBuUwQC9PkOTd5uWL9RQ7uMER3QAkWCSkboq9HHOOXdMkPYJXaYERAl8aJK8yh7RvBlITq3vX&#10;3LTtqpmQhkioISU+vT9fyk3VNwZ0/mRMgixcL7m2XFeq61NZm81adXtScbT6Uob6hyq8soGTzlL3&#10;KivxjewvUt5qwoQmLzT6Bo2xGqoHdrNsf3LzMKoI1Qs3J8W5Ten/yeqPhx0JO/TyVoqgPD/RQyZl&#10;92MWWwyBG4gkbkufppg6hm/Dji5Rijsqpo+GfPmyHXGsvT3NvYVjFpoPV2/a1ysp9PWmeaZFSvk9&#10;oBdl00tnQzGtOnX4kDKnYugVwkEp45y47vLJQQG78BkMG+FUy8quIwRbR+Kg+PGHr8tigrUqslCM&#10;dW4mtX8mXbCFBnWs/pY4o2tGDHkmehuQfpc1H6+lmjP+6vrstdh+wuFUn6G2g2ejOrvMcRm+H+NK&#10;f/7bNt8BAAD//wMAUEsDBBQABgAIAAAAIQAjkfhT2wAAAAcBAAAPAAAAZHJzL2Rvd25yZXYueG1s&#10;TI/NTsMwEITvSLyDtUjcqE0rAgpxqqoSQlwQTeHuxlsn4J/IdtLw9ixc6HE0o5lvqvXsLJswpj54&#10;CbcLAQx9G3TvjYT3/dPNA7CUldfKBo8SvjHBur68qFSpw8nvcGqyYVTiU6kkdDkPJeep7dCptAgD&#10;evKOITqVSUbDdVQnKneWL4UouFO9p4VODbjtsP1qRifBvsTpw2zNJo3Pu6L5fDsuX/eTlNdX8+YR&#10;WMY5/4fhF5/QoSamQxi9TsxKWBWCvmQJd/SA/NW9KIAd/jSvK37OX/8AAAD//wMAUEsBAi0AFAAG&#10;AAgAAAAhALaDOJL+AAAA4QEAABMAAAAAAAAAAAAAAAAAAAAAAFtDb250ZW50X1R5cGVzXS54bWxQ&#10;SwECLQAUAAYACAAAACEAOP0h/9YAAACUAQAACwAAAAAAAAAAAAAAAAAvAQAAX3JlbHMvLnJlbHNQ&#10;SwECLQAUAAYACAAAACEAxO5bXbQBAAC1AwAADgAAAAAAAAAAAAAAAAAuAgAAZHJzL2Uyb0RvYy54&#10;bWxQSwECLQAUAAYACAAAACEAI5H4U9sAAAAHAQAADwAAAAAAAAAAAAAAAAAO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Pr="00C2732B">
        <w:rPr>
          <w:b/>
        </w:rPr>
        <w:t>x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C2732B">
        <w:rPr>
          <w:b/>
        </w:rPr>
        <w:t>x</w:t>
      </w:r>
    </w:p>
    <w:p w:rsidR="00C2732B" w:rsidRPr="00C2732B" w:rsidRDefault="00C2732B" w:rsidP="00C2732B"/>
    <w:p w:rsidR="00C2732B" w:rsidRDefault="00C2732B" w:rsidP="00C2732B"/>
    <w:p w:rsidR="00C2732B" w:rsidRDefault="00C2732B" w:rsidP="00C2732B"/>
    <w:p w:rsidR="00C2732B" w:rsidRDefault="00C2732B" w:rsidP="00C2732B">
      <w:pPr>
        <w:rPr>
          <w:b/>
        </w:rPr>
      </w:pPr>
      <w:r w:rsidRPr="00C2732B">
        <w:rPr>
          <w:b/>
        </w:rPr>
        <w:t>Or</w:t>
      </w:r>
      <w:r>
        <w:t>/</w:t>
      </w:r>
      <w:r w:rsidRPr="00C2732B">
        <w:rPr>
          <w:b/>
        </w:rPr>
        <w:t>Disjunction</w:t>
      </w:r>
    </w:p>
    <w:p w:rsidR="00CA1486" w:rsidRDefault="00300684" w:rsidP="00C2732B">
      <w:r w:rsidRPr="00300684">
        <w:t xml:space="preserve">This </w:t>
      </w:r>
      <w:r>
        <w:t>gate can two or more than two input</w:t>
      </w:r>
      <w:r w:rsidR="00B3202F">
        <w:t>, So this gate not a binary gate</w:t>
      </w:r>
      <w:r>
        <w:t>, If any one is true then output will be true.</w:t>
      </w:r>
    </w:p>
    <w:p w:rsidR="00300684" w:rsidRDefault="00300684" w:rsidP="00C2732B">
      <w:r>
        <w:t>T + F + 0 = T</w:t>
      </w:r>
    </w:p>
    <w:p w:rsidR="00300684" w:rsidRDefault="00300684" w:rsidP="00C2732B">
      <w:r>
        <w:t>F + F + F = F</w:t>
      </w:r>
    </w:p>
    <w:p w:rsidR="00300684" w:rsidRPr="00300684" w:rsidRDefault="00300684" w:rsidP="00C2732B">
      <w:r>
        <w:t>T + T + T = T</w:t>
      </w:r>
    </w:p>
    <w:p w:rsidR="00300684" w:rsidRDefault="00300684" w:rsidP="00C2732B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055" behindDoc="0" locked="0" layoutInCell="1" allowOverlap="1" wp14:anchorId="226F0259" wp14:editId="17B9DA97">
                <wp:simplePos x="0" y="0"/>
                <wp:positionH relativeFrom="margin">
                  <wp:posOffset>1570355</wp:posOffset>
                </wp:positionH>
                <wp:positionV relativeFrom="paragraph">
                  <wp:posOffset>365130</wp:posOffset>
                </wp:positionV>
                <wp:extent cx="1012122" cy="4413"/>
                <wp:effectExtent l="0" t="0" r="36195" b="3429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2122" cy="4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1D54C4" id="Straight Connector 7" o:spid="_x0000_s1026" style="position:absolute;z-index:25166105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3.65pt,28.75pt" to="203.3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/RwtwEAALoDAAAOAAAAZHJzL2Uyb0RvYy54bWysU9uO0zAQfUfiHyy/01xYsShqug9dwQuC&#10;imU/wOuMGwvfNDZN+veMnTaLACGEeHE89jkzc44n27vZGnYCjNq7njebmjNw0g/aHXv++OXdq7ec&#10;xSTcIIx30PMzRH63e/liO4UOWj96MwAySuJiN4WejymFrqqiHMGKuPEBHF0qj1YkCvFYDSgmym5N&#10;1db1m2ryOAT0EmKk0/vlku9KfqVApk9KRUjM9Jx6S2XFsj7ltdptRXdEEUYtL22If+jCCu2o6Jrq&#10;XiTBvqH+JZXVEn30Km2kt5VXSksoGkhNU/+k5mEUAYoWMieG1ab4/9LKj6cDMj30/JYzJyw90UNC&#10;oY9jYnvvHBnokd1mn6YQO4Lv3QEvUQwHzKJnhTZ/SQ6bi7fn1VuYE5N02NRN27QtZ5Lubm6a1zll&#10;9cwNGNN78JblTc+Ndlm56MTpQ0wL9AohXu5lqV526Wwgg437DIrU5HqFXeYI9gbZSdAEDF+bS9mC&#10;zBSljVlJ9Z9JF2ymQZmtvyWu6FLRu7QSrXYef1c1zddW1YK/ql60ZtlPfjiXtyh20IAUQy/DnCfw&#10;x7jQn3+53XcAAAD//wMAUEsDBBQABgAIAAAAIQAHtW4N3wAAAAkBAAAPAAAAZHJzL2Rvd25yZXYu&#10;eG1sTI/BTsMwDIbvSLxDZCRuLKVs7dQ1naZJCHFBrIN71mRpR+NUSdqVt8ec4Gj70+/vL7ez7dmk&#10;fegcCnhcJMA0Nk51aAR8HJ8f1sBClKhk71AL+NYBttXtTSkL5a540FMdDaMQDIUU0MY4FJyHptVW&#10;hoUbNNLt7LyVkUZvuPLySuG252mSZNzKDulDKwe9b3XzVY9WQP/qp0+zN7swvhyy+vJ+Tt+OkxD3&#10;d/NuAyzqOf7B8KtP6lCR08mNqALrBaTL/IlQAat8BYyAZZLlwE60WKfAq5L/b1D9AAAA//8DAFBL&#10;AQItABQABgAIAAAAIQC2gziS/gAAAOEBAAATAAAAAAAAAAAAAAAAAAAAAABbQ29udGVudF9UeXBl&#10;c10ueG1sUEsBAi0AFAAGAAgAAAAhADj9If/WAAAAlAEAAAsAAAAAAAAAAAAAAAAALwEAAF9yZWxz&#10;Ly5yZWxzUEsBAi0AFAAGAAgAAAAhALqT9HC3AQAAugMAAA4AAAAAAAAAAAAAAAAALgIAAGRycy9l&#10;Mm9Eb2MueG1sUEsBAi0AFAAGAAgAAAAhAAe1bg3fAAAACQEAAA8AAAAAAAAAAAAAAAAAEQQAAGRy&#10;cy9kb3ducmV2LnhtbFBLBQYAAAAABAAEAPMAAAAdBQAAAAA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799" behindDoc="0" locked="0" layoutInCell="1" allowOverlap="1" wp14:anchorId="55FEB76A" wp14:editId="27CF4F40">
                <wp:simplePos x="0" y="0"/>
                <wp:positionH relativeFrom="column">
                  <wp:posOffset>314107</wp:posOffset>
                </wp:positionH>
                <wp:positionV relativeFrom="paragraph">
                  <wp:posOffset>470289</wp:posOffset>
                </wp:positionV>
                <wp:extent cx="1130785" cy="4930"/>
                <wp:effectExtent l="0" t="0" r="31750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0785" cy="49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EC6928" id="Straight Connector 6" o:spid="_x0000_s1026" style="position:absolute;z-index:2516607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75pt,37.05pt" to="113.8pt,3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UsIuwEAALoDAAAOAAAAZHJzL2Uyb0RvYy54bWysU8tu2zAQvBfIPxC8x5KS1k0Eyzk4aC9F&#10;azTNBzDU0iLKF5asJf99l7StFG0QFEUvFJec2d0ZrlZ3kzVsDxi1dx1vFjVn4KTvtdt1/PHbh8sb&#10;zmISrhfGO+j4ASK/W1+8WY2hhSs/eNMDMkriYjuGjg8phbaqohzAirjwARxdKo9WJApxV/UoRspu&#10;TXVV18tq9NgH9BJipNP74yVfl/xKgUxflIqQmOk49ZbKimV9ymu1Xol2hyIMWp7aEP/QhRXaUdE5&#10;1b1Igv1A/UcqqyX66FVaSG8rr5SWUDSQmqb+Tc3DIAIULWRODLNN8f+llZ/3W2S67/iSMycsPdFD&#10;QqF3Q2Ib7xwZ6JEts09jiC3BN26LpyiGLWbRk0KbvySHTcXbw+wtTIlJOmya6/r9zTvOJN29vb0u&#10;1lfP3IAxfQRvWd503GiXlYtW7D/FRPUIeoZQkHs5Vi+7dDCQwcZ9BUVqcr3CLnMEG4NsL2gC+u9N&#10;VkK5CjJTlDZmJtWvk07YTIMyW39LnNGlondpJlrtPL5UNU3nVtURf1Z91JplP/n+UN6i2EEDUpSd&#10;hjlP4K9xoT//cuufAAAA//8DAFBLAwQUAAYACAAAACEAVL09Vt4AAAAIAQAADwAAAGRycy9kb3du&#10;cmV2LnhtbEyPwU7DMBBE70j8g7VI3KjTqKQ0jVNVlRDigmgKdzfeOinxOrKdNPw97qkcZ2c087bY&#10;TKZjIzrfWhIwnyXAkGqrWtICvg6vTy/AfJCkZGcJBfyih015f1fIXNkL7XGsgmaxhHwuBTQh9Dnn&#10;vm7QSD+zPVL0TtYZGaJ0misnL7HcdDxNkowb2VJcaGSPuwbrn2owArp3N37rnd764W2fVefPU/px&#10;GIV4fJi2a2ABp3ALwxU/okMZmY52IOVZJ2Cxeo5JAcvFHFj003SZATteDyvgZcH/P1D+AQAA//8D&#10;AFBLAQItABQABgAIAAAAIQC2gziS/gAAAOEBAAATAAAAAAAAAAAAAAAAAAAAAABbQ29udGVudF9U&#10;eXBlc10ueG1sUEsBAi0AFAAGAAgAAAAhADj9If/WAAAAlAEAAAsAAAAAAAAAAAAAAAAALwEAAF9y&#10;ZWxzLy5yZWxzUEsBAi0AFAAGAAgAAAAhAFYlSwi7AQAAugMAAA4AAAAAAAAAAAAAAAAALgIAAGRy&#10;cy9lMm9Eb2MueG1sUEsBAi0AFAAGAAgAAAAhAFS9PVbeAAAACA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775" behindDoc="0" locked="0" layoutInCell="1" allowOverlap="1" wp14:anchorId="54B17B49" wp14:editId="37D37457">
                <wp:simplePos x="0" y="0"/>
                <wp:positionH relativeFrom="column">
                  <wp:posOffset>328067</wp:posOffset>
                </wp:positionH>
                <wp:positionV relativeFrom="paragraph">
                  <wp:posOffset>225982</wp:posOffset>
                </wp:positionV>
                <wp:extent cx="1472812" cy="6421"/>
                <wp:effectExtent l="0" t="0" r="32385" b="317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2812" cy="642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428C27" id="Straight Connector 5" o:spid="_x0000_s1026" style="position:absolute;z-index:2516597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5pt,17.8pt" to="141.8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4cBuAEAALoDAAAOAAAAZHJzL2Uyb0RvYy54bWysU8Fu1DAQvSPxD5bvbDZRW6posz1sBRcE&#10;K0o/wHXGGwvbY43NJvv32M5uigAhVPXieOz3ZuY9TzZ3kzXsCBQ0uo7XqzVn4CT22h06/vjtw7tb&#10;zkIUrhcGHXT8BIHfbd++2Yy+hQYHND0QS0lcaEff8SFG31ZVkANYEVbowaVLhWRFTCEdqp7EmLJb&#10;UzXr9U01IvWeUEII6fR+vuTbkl8pkPGLUgEiMx1PvcWyUlmf8lptN6I9kPCDluc2xAu6sEK7VHRJ&#10;dS+iYD9I/5HKakkYUMWVRFuhUlpC0ZDU1Ovf1DwMwkPRkswJfrEpvF5a+fm4J6b7jl9z5oRNT/QQ&#10;SejDENkOnUsGIrHr7NPoQ5vgO7encxT8nrLoSZHN3ySHTcXb0+ItTJHJdFhfvW9u64Yzme5urpo6&#10;p6yeuZ5C/AhoWd503GiXlYtWHD+FOEMvkMTLvczVyy6eDGSwcV9BJTW5XmGXOYKdIXYUaQL675ey&#10;BZkpShuzkNb/Jp2xmQZltv6XuKBLRXRxIVrtkP5WNU6XVtWMv6ietWbZT9ifylsUO9KAFEPPw5wn&#10;8Ne40J9/ue1PAAAA//8DAFBLAwQUAAYACAAAACEA/qkeE94AAAAIAQAADwAAAGRycy9kb3ducmV2&#10;LnhtbEyPwU7DMBBE70j8g7VI3KjTVA1ViFNVlRDigmgKdzd2nYC9jmwnDX/PcqK33Z3R7JtqOzvL&#10;Jh1i71HAcpEB09h61aMR8HF8ftgAi0miktajFvCjI2zr25tKlspf8KCnJhlGIRhLKaBLaSg5j22n&#10;nYwLP2gk7eyDk4nWYLgK8kLhzvI8ywruZI/0oZOD3ne6/W5GJ8C+hunT7M0uji+Hovl6P+dvx0mI&#10;+7t59wQs6Tn9m+EPn9ChJqaTH1FFZgWsl4/kFLBaF8BIzzcrGk50KArgdcWvC9S/AAAA//8DAFBL&#10;AQItABQABgAIAAAAIQC2gziS/gAAAOEBAAATAAAAAAAAAAAAAAAAAAAAAABbQ29udGVudF9UeXBl&#10;c10ueG1sUEsBAi0AFAAGAAgAAAAhADj9If/WAAAAlAEAAAsAAAAAAAAAAAAAAAAALwEAAF9yZWxz&#10;Ly5yZWxzUEsBAi0AFAAGAAgAAAAhAG77hwG4AQAAugMAAA4AAAAAAAAAAAAAAAAALgIAAGRycy9l&#10;Mm9Eb2MueG1sUEsBAi0AFAAGAAgAAAAhAP6pHhPeAAAACA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CA148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54782</wp:posOffset>
                </wp:positionH>
                <wp:positionV relativeFrom="paragraph">
                  <wp:posOffset>52739</wp:posOffset>
                </wp:positionV>
                <wp:extent cx="1225296" cy="609600"/>
                <wp:effectExtent l="38100" t="0" r="13335" b="19050"/>
                <wp:wrapNone/>
                <wp:docPr id="4" name="Flowchart: Stored Da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225296" cy="609600"/>
                        </a:xfrm>
                        <a:prstGeom prst="flowChartOnlineStorage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27C11E"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<v:stroke joinstyle="miter"/>
                <v:path gradientshapeok="t" o:connecttype="custom" o:connectlocs="10800,0;0,10800;10800,21600;17997,10800" textboxrect="3600,0,17997,21600"/>
              </v:shapetype>
              <v:shape id="Flowchart: Stored Data 4" o:spid="_x0000_s1026" type="#_x0000_t130" style="position:absolute;margin-left:59.45pt;margin-top:4.15pt;width:96.5pt;height:48pt;rotation:18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oW7zwIAABUGAAAOAAAAZHJzL2Uyb0RvYy54bWysVEtv2zAMvg/YfxB0X+14adoYdYogRYYB&#10;XVMsHXpWZDk2IIuapLz260dJtpuu3WWYD4LEx0fyM8mb22MryV4Y24Aq6OgipUQoDmWjtgX98bT8&#10;dE2JdUyVTIISBT0JS29nHz/cHHQuMqhBlsIQBFE2P+iC1s7pPEksr0XL7AVooVBZgWmZw6fZJqVh&#10;B0RvZZKl6SQ5gCm1AS6sReldVNJZwK8qwd2qqqxwRBYUc3PhNOHc+DOZ3bB8a5iuG96lwf4hi5Y1&#10;CoMOUHfMMbIzzRuotuEGLFTugkObQFU1XIQasJpR+kc165ppEWpBcqweaLL/D5Y/7B8NacqCjilR&#10;rMVftJRw4DUzLidrB0aUJFQz9lwdtM3RZa0fTfeyePWFHyvTEgNI8Ci9Tv0X+MAKyTHQfRroFkdH&#10;OApHWXaZTSeUcNRN0ukEfRA1iWAeVBvrvghoib8UtMLMFj6zlZKNEj47tvUEsZzt762Lzr2TF1uQ&#10;TblspAwPs90spCF7hs1wlX5O5328V2ZSvfX07SgGX3cchaBy136DMuJNL33JmAHLUYxNF8W9FIsK&#10;Pe1BQolnIVHnYyae3EhnuLmTFAFOfRcV/iJkLAthB6AYgnEulIsZ2ZqV4iXyUF+ffwgtPaBHrpCY&#10;AbsD6C1fY0dmO3vvKsJsDc7xZ/8lseg8eITIoNzg3DYKzHuVSayqixzte5IiNZ6lDZQnbODQeDjf&#10;VvNlg71yz6x7ZAZHGYW4ntwKD98+BYXuRkkN5td7cm+PE4ZaSg64Ggpqf+6YEZTIrwpnbzoaj/0u&#10;CY/x5VWGD3Ou2Zxr1K5dADbcKGQXrt7eyf5aGWifcYvNfVRUMcUxdkG5M/1j4eLKwj3IxXwezHB/&#10;aObu1VpzD+5Z9Z3/dHxmRncD43DUHqBfI2+mJNp6TwXznYOqCSP0wmvHN+6e0DjdnvTr4PwdrF62&#10;+ew3AAAA//8DAFBLAwQUAAYACAAAACEA6U7mhdsAAAAJAQAADwAAAGRycy9kb3ducmV2LnhtbEyP&#10;3UrEMBCF7wXfIYzgnZu0Fam16bIU9MYf2OoDZJvYFJtJSdJtfXvHK738OIcz39T7zU3sbEIcPUrI&#10;dgKYwd7rEQcJH++PNyWwmBRqNXk0Er5NhH1zeVGrSvsVj+bcpYHRCMZKSbApzRXnsbfGqbjzs0HK&#10;Pn1wKhGGgeugVhp3E8+FuONOjUgXrJpNa03/1S1OwhJWHN/a/EmJV1sM+aF7eU6tlNdX2+EBWDJb&#10;+ivDrz6pQ0NOJ7+gjmwizsp7qkooC2CUF1lGfKJA3BbAm5r//6D5AQAA//8DAFBLAQItABQABgAI&#10;AAAAIQC2gziS/gAAAOEBAAATAAAAAAAAAAAAAAAAAAAAAABbQ29udGVudF9UeXBlc10ueG1sUEsB&#10;Ai0AFAAGAAgAAAAhADj9If/WAAAAlAEAAAsAAAAAAAAAAAAAAAAALwEAAF9yZWxzLy5yZWxzUEsB&#10;Ai0AFAAGAAgAAAAhAI4mhbvPAgAAFQYAAA4AAAAAAAAAAAAAAAAALgIAAGRycy9lMm9Eb2MueG1s&#10;UEsBAi0AFAAGAAgAAAAhAOlO5oXbAAAACQEAAA8AAAAAAAAAAAAAAAAAKQUAAGRycy9kb3ducmV2&#10;LnhtbFBLBQYAAAAABAAEAPMAAAAxBgAAAAA=&#10;" fillcolor="#7030a0" strokecolor="#0d0d0d [3069]" strokeweight="1pt"/>
            </w:pict>
          </mc:Fallback>
        </mc:AlternateContent>
      </w:r>
    </w:p>
    <w:p w:rsidR="00300684" w:rsidRPr="00300684" w:rsidRDefault="00300684" w:rsidP="00300684"/>
    <w:p w:rsidR="00300684" w:rsidRPr="00300684" w:rsidRDefault="00300684" w:rsidP="00300684"/>
    <w:p w:rsidR="00300684" w:rsidRDefault="00300684" w:rsidP="00300684"/>
    <w:p w:rsidR="00C2732B" w:rsidRDefault="00300684" w:rsidP="00300684">
      <w:pPr>
        <w:rPr>
          <w:b/>
        </w:rPr>
      </w:pPr>
      <w:r w:rsidRPr="00300684">
        <w:rPr>
          <w:b/>
        </w:rPr>
        <w:t>And</w:t>
      </w:r>
      <w:r>
        <w:t>/</w:t>
      </w:r>
      <w:r>
        <w:rPr>
          <w:b/>
        </w:rPr>
        <w:t>Conjunction</w:t>
      </w:r>
    </w:p>
    <w:p w:rsidR="00300684" w:rsidRDefault="00B3202F" w:rsidP="00300684">
      <w:r w:rsidRPr="00300684">
        <w:t xml:space="preserve">This </w:t>
      </w:r>
      <w:r>
        <w:t xml:space="preserve">gate can two or more than two input, So this gate not a binary gate, If </w:t>
      </w:r>
      <w:r>
        <w:t>all inputes</w:t>
      </w:r>
      <w:r>
        <w:t xml:space="preserve"> </w:t>
      </w:r>
      <w:r>
        <w:t>are</w:t>
      </w:r>
      <w:r>
        <w:t xml:space="preserve"> true then output will be true.</w:t>
      </w:r>
    </w:p>
    <w:p w:rsidR="00B3202F" w:rsidRDefault="00B3202F" w:rsidP="00300684">
      <w:r>
        <w:t>T + T + T = T</w:t>
      </w:r>
    </w:p>
    <w:p w:rsidR="00B3202F" w:rsidRDefault="00B3202F" w:rsidP="0030068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55286</wp:posOffset>
                </wp:positionH>
                <wp:positionV relativeFrom="paragraph">
                  <wp:posOffset>287020</wp:posOffset>
                </wp:positionV>
                <wp:extent cx="767816" cy="586332"/>
                <wp:effectExtent l="0" t="0" r="13335" b="23495"/>
                <wp:wrapNone/>
                <wp:docPr id="8" name="Flowchart: Delay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816" cy="586332"/>
                        </a:xfrm>
                        <a:prstGeom prst="flowChartDelay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63D686" id="_x0000_t135" coordsize="21600,21600" o:spt="135" path="m10800,qx21600,10800,10800,21600l,21600,,xe">
                <v:stroke joinstyle="miter"/>
                <v:path gradientshapeok="t" o:connecttype="rect" textboxrect="0,3163,18437,18437"/>
              </v:shapetype>
              <v:shape id="Flowchart: Delay 8" o:spid="_x0000_s1026" type="#_x0000_t135" style="position:absolute;margin-left:51.6pt;margin-top:22.6pt;width:60.45pt;height:46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NMkugIAAPcFAAAOAAAAZHJzL2Uyb0RvYy54bWysVEtv2zAMvg/YfxB0X+2kbZIadYogRYYB&#10;XVusHXpWZCk2oNckJU7260dJtpM+sMOwiy2K5EfyE8nrm70UaMesa7Qq8egsx4gpqqtGbUr883n1&#10;ZYaR80RVRGjFSnxgDt/MP3+6bk3BxrrWomIWAYhyRWtKXHtviixztGaSuDNtmAIl11YSD6LdZJUl&#10;LaBLkY3zfJK12lbGasqcg9vbpMTziM85o/6Bc8c8EiWG3Hz82vhdh282vybFxhJTN7RLg/xDFpI0&#10;CoIOULfEE7S1zTso2VCrneb+jGqZac4bymINUM0of1PNU00Mi7UAOc4MNLn/B0vvd48WNVWJ4aEU&#10;kfBEK6FbWhPrC3TLBDmgWWCpNa4A4yfzaDvJwTGUvOdWhj8Ug/aR2cPALNt7ROFyOpnORhOMKKgu&#10;Z5Pz83HAzI7Oxjr/lWmJwqHEHHJYhhxiBpFZsrtzPjn1xiGq06KpVo0QUbCb9VJYtCPw3NP8PF/E&#10;F4Y4r8yEeu8ZGo4Nvn4/ikHFVn7XVcK7uszzrmHgGtoqXfe3IUgPEks7CQm6EDMLJCba4skfBAuZ&#10;CPWDcXgEIGocww5AKQShlCmfMnI1qdgx8lDfq9ARMCBzIGbA7gB6y9fYidnOPriyOD2Dc/63xJLz&#10;4BEja+UHZ9kobT8CEFBVFznZ9yQlagJLa10doEWtTrPrDF010CN3xPlHYmFYYaxhAfkH+IS2KbHu&#10;ThjV2v7+6D7YwwyBFqMWhr/E7teWWIaR+KZguq5GFxdhW0Th4nI6BsGeatanGrWVSw0NN4JVZ2g8&#10;Bnsv+iO3Wr7AnlqEqKAiikLsElNve2Hp01KCTUfZYhHNYEMY4u/Uk6EBPLAaOv95/0Ks6QbFw4Td&#10;635RkOLNlCTb4Kn0Yus1b+IIHXnt+IbtEnu224RhfZ3K0eq4r+d/AAAA//8DAFBLAwQUAAYACAAA&#10;ACEAoJ5eP+EAAAAKAQAADwAAAGRycy9kb3ducmV2LnhtbEyPT0vEMBDF74LfIYzgRdxku3+U2nSR&#10;XQQFUVwVPGabsQ3bTEqT7VY/veNJT8Pj/XjzXrEafSsG7KMLpGE6USCQqmAd1RreXu8ur0HEZMia&#10;NhBq+MIIq/L0pDC5DUd6wWGbasEhFHOjoUmpy6WMVYPexEnokNj7DL03iWVfS9ubI4f7VmZKLaU3&#10;jvhDYzpcN1jttwev4el++bF/36wHFUg9OnLfzw8XG63Pz8bbGxAJx/QHw299rg4ld9qFA9koWtZq&#10;ljGqYb7gy0CWzacgduzMrhYgy0L+n1D+AAAA//8DAFBLAQItABQABgAIAAAAIQC2gziS/gAAAOEB&#10;AAATAAAAAAAAAAAAAAAAAAAAAABbQ29udGVudF9UeXBlc10ueG1sUEsBAi0AFAAGAAgAAAAhADj9&#10;If/WAAAAlAEAAAsAAAAAAAAAAAAAAAAALwEAAF9yZWxzLy5yZWxzUEsBAi0AFAAGAAgAAAAhAPXw&#10;0yS6AgAA9wUAAA4AAAAAAAAAAAAAAAAALgIAAGRycy9lMm9Eb2MueG1sUEsBAi0AFAAGAAgAAAAh&#10;AKCeXj/hAAAACgEAAA8AAAAAAAAAAAAAAAAAFAUAAGRycy9kb3ducmV2LnhtbFBLBQYAAAAABAAE&#10;APMAAAAiBgAAAAA=&#10;" fillcolor="#7030a0" strokecolor="#0d0d0d [3069]" strokeweight="1pt"/>
            </w:pict>
          </mc:Fallback>
        </mc:AlternateContent>
      </w:r>
      <w:r>
        <w:t>T + F + F = F</w:t>
      </w:r>
    </w:p>
    <w:p w:rsidR="00B3202F" w:rsidRPr="00B3202F" w:rsidRDefault="00B3202F" w:rsidP="00300684">
      <w:bookmarkStart w:id="0" w:name="_GoBack"/>
      <w:bookmarkEnd w:id="0"/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207" behindDoc="0" locked="0" layoutInCell="1" allowOverlap="1" wp14:anchorId="6AC5F8A7" wp14:editId="47E11966">
                <wp:simplePos x="0" y="0"/>
                <wp:positionH relativeFrom="margin">
                  <wp:posOffset>1108075</wp:posOffset>
                </wp:positionH>
                <wp:positionV relativeFrom="paragraph">
                  <wp:posOffset>313050</wp:posOffset>
                </wp:positionV>
                <wp:extent cx="1012122" cy="4413"/>
                <wp:effectExtent l="0" t="0" r="36195" b="342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2122" cy="44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8042B1" id="Straight Connector 11" o:spid="_x0000_s1026" style="position:absolute;z-index:25166220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7.25pt,24.65pt" to="166.95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hVDuAEAALwDAAAOAAAAZHJzL2Uyb0RvYy54bWysU9uO0zAQfUfiHyy/01xYIRQ13Yeu4AVB&#10;xcIHeJ1xY+GbxqZJ/56x02bRghBa7Ytje+acmXM82d7O1rATYNTe9bzZ1JyBk37Q7tjz798+vHnP&#10;WUzCDcJ4Bz0/Q+S3u9evtlPooPWjNwMgIxIXuyn0fEwpdFUV5QhWxI0P4CioPFqR6IjHakAxEbs1&#10;VVvX76rJ4xDQS4iRbu+WIN8VfqVApi9KRUjM9Jx6S2XFsj7ktdptRXdEEUYtL22IZ3RhhXZUdKW6&#10;E0mwn6j/oLJaoo9epY30tvJKaQlFA6lp6idq7kcRoGghc2JYbYovRys/nw7I9EBv13DmhKU3uk8o&#10;9HFMbO+dIwc9MgqSU1OIHQH27oCXUwwHzLJnhTZ/SRCbi7vn1V2YE5N02dRN27QtZ5JiNzfN20xZ&#10;PWIDxvQRvGV503OjXdYuOnH6FNOSek0hXO5lqV526WwgJxv3FRTpyfUKukwS7A2yk6AZGH4UJVS2&#10;ZGaI0sasoPrfoEtuhkGZrv8FrtmlondpBVrtPP6tapqvraol/6p60ZplP/jhXN6i2EEjUgy9jHOe&#10;wd/PBf740+1+AQAA//8DAFBLAwQUAAYACAAAACEAV6JUWd8AAAAJAQAADwAAAGRycy9kb3ducmV2&#10;LnhtbEyPwU7DMBBE70j8g7VI3KhN0xYa4lRVJYS4oDaFuxu7TsBeR7GThr9nOcFxtE8zb4vN5B0b&#10;TR/bgBLuZwKYwTroFq2E9+Pz3SOwmBRq5QIaCd8mwqa8vipUrsMFD2askmVUgjFXEpqUupzzWDfG&#10;qzgLnUG6nUPvVaLYW657daFy7/hciBX3qkVaaFRndo2pv6rBS3Cv/fhhd3Ybh5fDqvrcn+dvx1HK&#10;25tp+wQsmSn9wfCrT+pQktMpDKgjc5QfFktCJSzWGTACsixbAztJWAoBvCz4/w/KHwAAAP//AwBQ&#10;SwECLQAUAAYACAAAACEAtoM4kv4AAADhAQAAEwAAAAAAAAAAAAAAAAAAAAAAW0NvbnRlbnRfVHlw&#10;ZXNdLnhtbFBLAQItABQABgAIAAAAIQA4/SH/1gAAAJQBAAALAAAAAAAAAAAAAAAAAC8BAABfcmVs&#10;cy8ucmVsc1BLAQItABQABgAIAAAAIQBgBhVDuAEAALwDAAAOAAAAAAAAAAAAAAAAAC4CAABkcnMv&#10;ZTJvRG9jLnhtbFBLAQItABQABgAIAAAAIQBXolRZ3wAAAAkBAAAPAAAAAAAAAAAAAAAAABI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079" behindDoc="0" locked="0" layoutInCell="1" allowOverlap="1" wp14:anchorId="7E75D5B8" wp14:editId="0994E1EB">
                <wp:simplePos x="0" y="0"/>
                <wp:positionH relativeFrom="column">
                  <wp:posOffset>95890</wp:posOffset>
                </wp:positionH>
                <wp:positionV relativeFrom="paragraph">
                  <wp:posOffset>419100</wp:posOffset>
                </wp:positionV>
                <wp:extent cx="1081924" cy="0"/>
                <wp:effectExtent l="0" t="0" r="2349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19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ACDF62" id="Straight Connector 10" o:spid="_x0000_s1026" style="position:absolute;z-index:2516620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55pt,33pt" to="92.7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A7wtQEAALkDAAAOAAAAZHJzL2Uyb0RvYy54bWysU8GOEzEMvSPxD1HudKYVQsuo0z10BRcE&#10;FQsfkM04nYgkjpzQaf8eJ21n0YIQWu3FE8d+tt+LZ3179E4cgJLF0MvlopUCgsbBhn0vv3/78OZG&#10;ipRVGJTDAL08QZK3m9ev1lPsYIUjugFIcJGQuin2csw5dk2T9AhepQVGCBw0SF5ldmnfDKQmru5d&#10;s2rbd82ENERCDSnx7d05KDe1vjGg8xdjEmThesmz5Wqp2odim81adXtScbT6MoZ6xhRe2cBN51J3&#10;Kivxk+wfpbzVhAlNXmj0DRpjNVQOzGbZPmFzP6oIlQuLk+IsU3q5svrzYUfCDvx2LE9Qnt/oPpOy&#10;+zGLLYbACiIJDrJSU0wdA7ZhRxcvxR0V2kdDvnyZkDhWdU+zunDMQvPlsr1Zvl+9lUJfY80jMFLK&#10;HwG9KIdeOhsKcdWpw6eUuRmnXlPYKYOcW9dTPjkoyS58BcNkSrOKrmsEW0fioHgBhh/LQoNr1cwC&#10;Mda5GdT+G3TJLTCoq/W/wDm7dsSQZ6C3AelvXfPxOqo5519Zn7kW2g84nOpDVDl4Pyqzyy6XBfzd&#10;r/DHP27zCwAA//8DAFBLAwQUAAYACAAAACEA2rmdj9sAAAAIAQAADwAAAGRycy9kb3ducmV2Lnht&#10;bEyPzWrDMBCE74W+g9hAb42cgE1wLYcQKKWX0jjtXbE2shv9GEl23Lfvhh7a4+wMs99U29kaNmGI&#10;vXcCVssMGLrWq95pAR/H58cNsJikU9J4hwK+McK2vr+rZKn81R1wapJmVOJiKQV0KQ0l57Ht0Mq4&#10;9AM68s4+WJlIBs1VkFcqt4avs6zgVvaOPnRywH2H7aUZrQDzGqZPvde7OL4ciubr/bx+O05CPCzm&#10;3ROwhHP6C8MNn9ChJqaTH52KzJDOV5QUUBQ06eZv8hzY6ffA64r/H1D/AAAA//8DAFBLAQItABQA&#10;BgAIAAAAIQC2gziS/gAAAOEBAAATAAAAAAAAAAAAAAAAAAAAAABbQ29udGVudF9UeXBlc10ueG1s&#10;UEsBAi0AFAAGAAgAAAAhADj9If/WAAAAlAEAAAsAAAAAAAAAAAAAAAAALwEAAF9yZWxzLy5yZWxz&#10;UEsBAi0AFAAGAAgAAAAhAD64DvC1AQAAuQMAAA4AAAAAAAAAAAAAAAAALgIAAGRycy9lMm9Eb2Mu&#10;eG1sUEsBAi0AFAAGAAgAAAAhANq5nY/bAAAACA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2A220957" wp14:editId="76CD1F00">
                <wp:simplePos x="0" y="0"/>
                <wp:positionH relativeFrom="column">
                  <wp:posOffset>97122</wp:posOffset>
                </wp:positionH>
                <wp:positionV relativeFrom="paragraph">
                  <wp:posOffset>176530</wp:posOffset>
                </wp:positionV>
                <wp:extent cx="1081924" cy="0"/>
                <wp:effectExtent l="0" t="0" r="2349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192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3ADF3B" id="Straight Connector 9" o:spid="_x0000_s1026" style="position:absolute;z-index:2516618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65pt,13.9pt" to="92.85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PbItAEAALcDAAAOAAAAZHJzL2Uyb0RvYy54bWysU8GO0zAQvSPxD5bvNGmF0DZquoeu4IKg&#10;YuEDvM64sbA91tg07d8zdtssAoQQ4uJ47PfezBtPNvcn78QRKFkMvVwuWikgaBxsOPTyy+e3r+6k&#10;SFmFQTkM0MszJHm/ffliM8UOVjiiG4AEi4TUTbGXY86xa5qkR/AqLTBC4EuD5FXmkA7NQGpide+a&#10;Vdu+aSakIRJqSIlPHy6Xclv1jQGdPxqTIAvXS64t15Xq+lTWZrtR3YFUHK2+lqH+oQqvbOCks9SD&#10;ykp8I/uLlLeaMKHJC42+QWOshuqB3Szbn9w8jipC9cLNSXFuU/p/svrDcU/CDr1cSxGU5yd6zKTs&#10;YcxihyFwA5HEuvRpiqlj+C7s6RqluKdi+mTIly/bEafa2/PcWzhloflw2d4t16vXUujbXfNMjJTy&#10;O0AvyqaXzoZiW3Xq+D5lTsbQG4SDUsgldd3ls4MCduETGLZSklV2HSLYORJHxc8/fF0WG6xVkYVi&#10;rHMzqf0z6YotNKiD9bfEGV0zYsgz0duA9Lus+XQr1VzwN9cXr8X2Ew7n+hC1HTwd1dl1ksv4/RhX&#10;+vP/tv0OAAD//wMAUEsDBBQABgAIAAAAIQCehgrT3AAAAAgBAAAPAAAAZHJzL2Rvd25yZXYueG1s&#10;TI/NTsMwEITvSLyDtUjcqENQfxTiVFUlhLigNoW7G7tOwF5HtpOGt2erHuA4O6PZb8r15CwbdYid&#10;RwGPswyYxsarDo2Aj8PLwwpYTBKVtB61gB8dYV3d3pSyUP6Mez3WyTAqwVhIAW1KfcF5bFrtZJz5&#10;XiN5Jx+cTCSD4SrIM5U7y/MsW3AnO6QPrez1ttXNdz04AfYtjJ9mazZxeN0v6q/dKX8/jELc302b&#10;Z2BJT+kvDBd8QoeKmI5+QBWZJT1/oqSAfEkLLv5qvgR2vB54VfL/A6pfAAAA//8DAFBLAQItABQA&#10;BgAIAAAAIQC2gziS/gAAAOEBAAATAAAAAAAAAAAAAAAAAAAAAABbQ29udGVudF9UeXBlc10ueG1s&#10;UEsBAi0AFAAGAAgAAAAhADj9If/WAAAAlAEAAAsAAAAAAAAAAAAAAAAALwEAAF9yZWxzLy5yZWxz&#10;UEsBAi0AFAAGAAgAAAAhABH49si0AQAAtwMAAA4AAAAAAAAAAAAAAAAALgIAAGRycy9lMm9Eb2Mu&#10;eG1sUEsBAi0AFAAGAAgAAAAhAJ6GCtPcAAAACA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sectPr w:rsidR="00B3202F" w:rsidRPr="00B320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NDQ3NbI0NDMwtjBX0lEKTi0uzszPAykwrAUAxSbqWCwAAAA="/>
  </w:docVars>
  <w:rsids>
    <w:rsidRoot w:val="00CE7382"/>
    <w:rsid w:val="00300684"/>
    <w:rsid w:val="007B7BA3"/>
    <w:rsid w:val="00B2399A"/>
    <w:rsid w:val="00B3202F"/>
    <w:rsid w:val="00C2732B"/>
    <w:rsid w:val="00CA1486"/>
    <w:rsid w:val="00CE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FEDDA"/>
  <w15:chartTrackingRefBased/>
  <w15:docId w15:val="{CDC39A8F-BDBA-4B99-9485-8468897AC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73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732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ban Gorain</dc:creator>
  <cp:keywords/>
  <dc:description/>
  <cp:lastModifiedBy>Anirban Gorain</cp:lastModifiedBy>
  <cp:revision>2</cp:revision>
  <dcterms:created xsi:type="dcterms:W3CDTF">2020-10-10T08:22:00Z</dcterms:created>
  <dcterms:modified xsi:type="dcterms:W3CDTF">2020-10-10T08:56:00Z</dcterms:modified>
</cp:coreProperties>
</file>